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D78529" w14:textId="365CD993" w:rsidR="00042190" w:rsidRDefault="008A3830" w:rsidP="008A3830">
      <w:pPr>
        <w:pStyle w:val="Title"/>
      </w:pPr>
      <w:r>
        <w:t>Master Application</w:t>
      </w:r>
    </w:p>
    <w:p w14:paraId="71CE0941" w14:textId="106840E4" w:rsidR="003F6BB7" w:rsidRDefault="008A3830" w:rsidP="003F6BB7">
      <w:r>
        <w:t>Every day, in every way, I’m choosing my own path.  It’s up to me.</w:t>
      </w:r>
    </w:p>
    <w:p w14:paraId="13FBD11A" w14:textId="37FB2F6C" w:rsidR="003F6BB7" w:rsidRDefault="003F6BB7" w:rsidP="003F6BB7">
      <w:pPr>
        <w:pStyle w:val="Heading1"/>
      </w:pPr>
      <w:r>
        <w:t>Tips</w:t>
      </w:r>
    </w:p>
    <w:p w14:paraId="594E765C" w14:textId="4E57A904" w:rsidR="003F6BB7" w:rsidRDefault="003F6BB7" w:rsidP="003F6BB7">
      <w:pPr>
        <w:pStyle w:val="ListParagraph"/>
        <w:numPr>
          <w:ilvl w:val="0"/>
          <w:numId w:val="1"/>
        </w:numPr>
      </w:pPr>
      <w:r>
        <w:t xml:space="preserve">Carry this information sheet with you when you apply for a job. </w:t>
      </w:r>
    </w:p>
    <w:p w14:paraId="321F89CE" w14:textId="77777777" w:rsidR="003F6BB7" w:rsidRDefault="003F6BB7" w:rsidP="003F6BB7">
      <w:pPr>
        <w:pStyle w:val="ListParagraph"/>
        <w:numPr>
          <w:ilvl w:val="0"/>
          <w:numId w:val="1"/>
        </w:numPr>
      </w:pPr>
      <w:r>
        <w:t>When using someone as a reference, ask them first.</w:t>
      </w:r>
    </w:p>
    <w:p w14:paraId="0A577C76" w14:textId="3C346B96" w:rsidR="003F6BB7" w:rsidRDefault="003F6BB7" w:rsidP="008A3830">
      <w:pPr>
        <w:pStyle w:val="ListParagraph"/>
        <w:numPr>
          <w:ilvl w:val="0"/>
          <w:numId w:val="1"/>
        </w:numPr>
      </w:pPr>
      <w:r>
        <w:t xml:space="preserve">Double-check your spelling on your application. Ask another person to </w:t>
      </w:r>
      <w:r>
        <w:t>proofread</w:t>
      </w:r>
      <w:r>
        <w:t xml:space="preserve"> it for you.</w:t>
      </w:r>
    </w:p>
    <w:p w14:paraId="06B66000" w14:textId="5CD59F66" w:rsidR="008A3830" w:rsidRDefault="008A3830" w:rsidP="008A3830">
      <w:pPr>
        <w:pStyle w:val="Heading1"/>
      </w:pPr>
      <w:r>
        <w:t>Contact Inf</w:t>
      </w:r>
      <w:r w:rsidR="00991304">
        <w:t>o</w:t>
      </w:r>
    </w:p>
    <w:p w14:paraId="3281D3E0" w14:textId="6981F9D6" w:rsidR="008A3830" w:rsidRDefault="008A3830">
      <w:r>
        <w:t>Name:</w:t>
      </w:r>
      <w:r>
        <w:tab/>
      </w:r>
      <w:r>
        <w:tab/>
      </w:r>
      <w:r>
        <w:tab/>
        <w:t xml:space="preserve"> </w:t>
      </w:r>
      <w:sdt>
        <w:sdtPr>
          <w:id w:val="697513367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62B5429A" w14:textId="6DD734B4" w:rsidR="008A3830" w:rsidRDefault="008A3830">
      <w:r>
        <w:t xml:space="preserve">Street: </w:t>
      </w:r>
      <w:r>
        <w:tab/>
      </w:r>
      <w:r>
        <w:tab/>
      </w:r>
      <w:r>
        <w:tab/>
      </w:r>
      <w:sdt>
        <w:sdtPr>
          <w:id w:val="-503353986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1F0AFC78" w14:textId="36E895E5" w:rsidR="008A3830" w:rsidRDefault="008A3830">
      <w:r>
        <w:t>City, State, Zip:</w:t>
      </w:r>
      <w:r>
        <w:tab/>
      </w:r>
      <w:r>
        <w:tab/>
      </w:r>
      <w:sdt>
        <w:sdtPr>
          <w:id w:val="-75985051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787501D7" w14:textId="2A71A3E8" w:rsidR="008A3830" w:rsidRDefault="008A3830">
      <w:r>
        <w:t>Phone:</w:t>
      </w:r>
      <w:r>
        <w:tab/>
      </w:r>
      <w:r>
        <w:tab/>
      </w:r>
      <w:r>
        <w:tab/>
      </w:r>
      <w:sdt>
        <w:sdtPr>
          <w:id w:val="-1559708581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32369608" w14:textId="0588534B" w:rsidR="00B93CF0" w:rsidRDefault="008A3830" w:rsidP="003F6BB7">
      <w:r>
        <w:t>Email:</w:t>
      </w:r>
      <w:r>
        <w:tab/>
      </w:r>
      <w:r>
        <w:tab/>
      </w:r>
      <w:r>
        <w:tab/>
      </w:r>
      <w:sdt>
        <w:sdtPr>
          <w:id w:val="2069996089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74EA57B8" w14:textId="7B1D6848" w:rsidR="008A3830" w:rsidRDefault="008A3830" w:rsidP="008A3830">
      <w:pPr>
        <w:pStyle w:val="Heading1"/>
      </w:pPr>
      <w:r>
        <w:t>Don’t Forget to Bring:</w:t>
      </w:r>
    </w:p>
    <w:p w14:paraId="4BF9A7E3" w14:textId="451F40CA" w:rsidR="008A3830" w:rsidRDefault="00DE2E38">
      <w:sdt>
        <w:sdtPr>
          <w:id w:val="-14511539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8A3830">
        <w:t>State-Issued ID or Driver’s License</w:t>
      </w:r>
    </w:p>
    <w:p w14:paraId="55A4EBC1" w14:textId="52649593" w:rsidR="008A3830" w:rsidRDefault="00DE2E38">
      <w:sdt>
        <w:sdtPr>
          <w:id w:val="-4063774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3830">
            <w:rPr>
              <w:rFonts w:ascii="MS Gothic" w:eastAsia="MS Gothic" w:hAnsi="MS Gothic" w:hint="eastAsia"/>
            </w:rPr>
            <w:t>☐</w:t>
          </w:r>
        </w:sdtContent>
      </w:sdt>
      <w:r w:rsidR="008A3830">
        <w:t>Social Security Card</w:t>
      </w:r>
    </w:p>
    <w:p w14:paraId="59E3F0AA" w14:textId="412CEC65" w:rsidR="008A3830" w:rsidRDefault="00DE2E38">
      <w:sdt>
        <w:sdtPr>
          <w:id w:val="1693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3830">
            <w:rPr>
              <w:rFonts w:ascii="MS Gothic" w:eastAsia="MS Gothic" w:hAnsi="MS Gothic" w:hint="eastAsia"/>
            </w:rPr>
            <w:t>☐</w:t>
          </w:r>
        </w:sdtContent>
      </w:sdt>
      <w:r w:rsidR="008A3830">
        <w:t>Green Card (if applicable)</w:t>
      </w:r>
    </w:p>
    <w:p w14:paraId="69DC1827" w14:textId="24C5606F" w:rsidR="008A3830" w:rsidRDefault="00DE2E38" w:rsidP="003F6BB7">
      <w:sdt>
        <w:sdtPr>
          <w:id w:val="-20031916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3830">
            <w:rPr>
              <w:rFonts w:ascii="MS Gothic" w:eastAsia="MS Gothic" w:hAnsi="MS Gothic" w:hint="eastAsia"/>
            </w:rPr>
            <w:t>☐</w:t>
          </w:r>
        </w:sdtContent>
      </w:sdt>
      <w:r w:rsidR="008A3830">
        <w:t>Your Smile!</w:t>
      </w:r>
    </w:p>
    <w:p w14:paraId="0749A84D" w14:textId="0600DAF2" w:rsidR="008A3830" w:rsidRDefault="008A3830" w:rsidP="008A3830">
      <w:pPr>
        <w:pStyle w:val="Heading1"/>
      </w:pPr>
      <w:r>
        <w:t>Education</w:t>
      </w:r>
    </w:p>
    <w:p w14:paraId="59125CB0" w14:textId="5708FDBD" w:rsidR="008A3830" w:rsidRDefault="008A3830">
      <w:r>
        <w:t>Name of High School or Alternative School attended:</w:t>
      </w:r>
      <w:r>
        <w:tab/>
      </w:r>
      <w:r>
        <w:tab/>
      </w:r>
      <w:r>
        <w:tab/>
      </w:r>
      <w:sdt>
        <w:sdtPr>
          <w:id w:val="-1725978422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77CE2727" w14:textId="3FE508F0" w:rsidR="008A3830" w:rsidRDefault="008A3830">
      <w:r>
        <w:t>Which did you earn? (Diploma, Certificate, GED)</w:t>
      </w:r>
      <w:r>
        <w:tab/>
      </w:r>
      <w:r>
        <w:tab/>
      </w:r>
      <w:r>
        <w:tab/>
      </w:r>
      <w:r>
        <w:tab/>
      </w:r>
      <w:sdt>
        <w:sdtPr>
          <w:id w:val="488681633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2A8AA3E4" w14:textId="32BBFC24" w:rsidR="008A3830" w:rsidRDefault="008A3830">
      <w:r>
        <w:t>Number of years attended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sdt>
        <w:sdtPr>
          <w:id w:val="-485321373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  <w:r>
        <w:tab/>
      </w:r>
    </w:p>
    <w:p w14:paraId="6D34B93B" w14:textId="1FEE8CDC" w:rsidR="008A3830" w:rsidRDefault="008A3830">
      <w:r>
        <w:t>Year of Graduation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sdt>
        <w:sdtPr>
          <w:id w:val="1541089129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673D0FD9" w14:textId="0D7A7C79" w:rsidR="008A3830" w:rsidRDefault="008A3830">
      <w:r>
        <w:t>Name of Trade School or College attended:</w:t>
      </w:r>
      <w:r>
        <w:tab/>
      </w:r>
      <w:r>
        <w:tab/>
      </w:r>
      <w:r>
        <w:tab/>
      </w:r>
      <w:r>
        <w:tab/>
      </w:r>
      <w:sdt>
        <w:sdtPr>
          <w:id w:val="-1384403953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69DE31CD" w14:textId="37266A5C" w:rsidR="008A3830" w:rsidRDefault="008A3830">
      <w:r>
        <w:t>Major Course of Study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sdt>
        <w:sdtPr>
          <w:id w:val="-407382840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2F7E7515" w14:textId="5B994372" w:rsidR="008A3830" w:rsidRDefault="008A3830">
      <w:r>
        <w:t>Which did you earn? (Diploma, Certificate, Degree)</w:t>
      </w:r>
      <w:r>
        <w:tab/>
      </w:r>
      <w:r>
        <w:tab/>
      </w:r>
      <w:r>
        <w:tab/>
      </w:r>
      <w:sdt>
        <w:sdtPr>
          <w:id w:val="1625422412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77D21F89" w14:textId="6E402B07" w:rsidR="008A3830" w:rsidRDefault="008A3830">
      <w:r>
        <w:t>Number of years attended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sdt>
        <w:sdtPr>
          <w:id w:val="461159567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  <w:r>
        <w:tab/>
      </w:r>
    </w:p>
    <w:p w14:paraId="12A3E02C" w14:textId="1941C895" w:rsidR="008A3830" w:rsidRDefault="008A3830">
      <w:r>
        <w:t>Year of Graduation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sdt>
        <w:sdtPr>
          <w:id w:val="1139072880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7B32E888" w14:textId="69215AEB" w:rsidR="008A3830" w:rsidRDefault="008A3830">
      <w:r>
        <w:t>Other education or training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sdt>
        <w:sdtPr>
          <w:id w:val="-1283718284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6BB7D678" w14:textId="77777777" w:rsidR="008A3830" w:rsidRDefault="008A3830"/>
    <w:p w14:paraId="53EEF1FF" w14:textId="75EA4930" w:rsidR="008A3830" w:rsidRDefault="008A3830" w:rsidP="008A3830">
      <w:pPr>
        <w:pStyle w:val="Heading1"/>
      </w:pPr>
      <w:r>
        <w:t>Work History</w:t>
      </w:r>
    </w:p>
    <w:p w14:paraId="755EB7E7" w14:textId="68B4AB78" w:rsidR="008A3830" w:rsidRDefault="008A3830">
      <w:r>
        <w:t>Job Title:</w:t>
      </w:r>
      <w:r>
        <w:tab/>
      </w:r>
      <w:r>
        <w:tab/>
      </w:r>
      <w:r>
        <w:tab/>
      </w:r>
      <w:sdt>
        <w:sdtPr>
          <w:id w:val="960531487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4F2BD210" w14:textId="054477D3" w:rsidR="008A3830" w:rsidRDefault="008A3830">
      <w:r>
        <w:t>Employer:</w:t>
      </w:r>
      <w:r>
        <w:tab/>
      </w:r>
      <w:r>
        <w:tab/>
      </w:r>
      <w:r>
        <w:tab/>
      </w:r>
      <w:sdt>
        <w:sdtPr>
          <w:id w:val="1316307715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1BD782D3" w14:textId="1D59CC42" w:rsidR="008A3830" w:rsidRDefault="008A3830">
      <w:r>
        <w:t>Supervisor:</w:t>
      </w:r>
      <w:r>
        <w:tab/>
      </w:r>
      <w:r>
        <w:tab/>
      </w:r>
      <w:r>
        <w:tab/>
      </w:r>
      <w:sdt>
        <w:sdtPr>
          <w:id w:val="-628780539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1A389A23" w14:textId="05DCC978" w:rsidR="008A3830" w:rsidRDefault="008A3830">
      <w:r>
        <w:t>Dates:</w:t>
      </w:r>
      <w:r>
        <w:tab/>
      </w:r>
      <w:r>
        <w:tab/>
      </w:r>
      <w:r>
        <w:tab/>
      </w:r>
      <w:r>
        <w:tab/>
      </w:r>
      <w:sdt>
        <w:sdtPr>
          <w:id w:val="-1570952174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21C16F5B" w14:textId="523141A3" w:rsidR="008A3830" w:rsidRDefault="008A3830">
      <w:r>
        <w:t>Reason for Leaving:</w:t>
      </w:r>
      <w:r>
        <w:tab/>
      </w:r>
      <w:r>
        <w:tab/>
      </w:r>
      <w:sdt>
        <w:sdtPr>
          <w:id w:val="-1965500765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5249D00C" w14:textId="20CF2381" w:rsidR="008A3830" w:rsidRDefault="008A3830"/>
    <w:p w14:paraId="2514E81B" w14:textId="77777777" w:rsidR="008A3830" w:rsidRDefault="008A3830" w:rsidP="008A3830">
      <w:r>
        <w:t>Job Title:</w:t>
      </w:r>
      <w:r>
        <w:tab/>
      </w:r>
      <w:r>
        <w:tab/>
      </w:r>
      <w:r>
        <w:tab/>
      </w:r>
      <w:sdt>
        <w:sdtPr>
          <w:id w:val="180782653"/>
          <w:placeholder>
            <w:docPart w:val="4A538B3868ED4F9C889A22639EA1306B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2E1925B5" w14:textId="77777777" w:rsidR="008A3830" w:rsidRDefault="008A3830" w:rsidP="008A3830">
      <w:r>
        <w:t>Employer:</w:t>
      </w:r>
      <w:r>
        <w:tab/>
      </w:r>
      <w:r>
        <w:tab/>
      </w:r>
      <w:r>
        <w:tab/>
      </w:r>
      <w:sdt>
        <w:sdtPr>
          <w:id w:val="1073006532"/>
          <w:placeholder>
            <w:docPart w:val="4A538B3868ED4F9C889A22639EA1306B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15C858B0" w14:textId="77777777" w:rsidR="008A3830" w:rsidRDefault="008A3830" w:rsidP="008A3830">
      <w:r>
        <w:t>Supervisor:</w:t>
      </w:r>
      <w:r>
        <w:tab/>
      </w:r>
      <w:r>
        <w:tab/>
      </w:r>
      <w:r>
        <w:tab/>
      </w:r>
      <w:sdt>
        <w:sdtPr>
          <w:id w:val="21524514"/>
          <w:placeholder>
            <w:docPart w:val="4A538B3868ED4F9C889A22639EA1306B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41FF19CD" w14:textId="77777777" w:rsidR="008A3830" w:rsidRDefault="008A3830" w:rsidP="008A3830">
      <w:r>
        <w:t>Dates:</w:t>
      </w:r>
      <w:r>
        <w:tab/>
      </w:r>
      <w:r>
        <w:tab/>
      </w:r>
      <w:r>
        <w:tab/>
      </w:r>
      <w:r>
        <w:tab/>
      </w:r>
      <w:sdt>
        <w:sdtPr>
          <w:id w:val="311303486"/>
          <w:placeholder>
            <w:docPart w:val="4A538B3868ED4F9C889A22639EA1306B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728D9A59" w14:textId="77777777" w:rsidR="008A3830" w:rsidRDefault="008A3830" w:rsidP="008A3830">
      <w:r>
        <w:t>Reason for Leaving:</w:t>
      </w:r>
      <w:r>
        <w:tab/>
      </w:r>
      <w:r>
        <w:tab/>
      </w:r>
      <w:sdt>
        <w:sdtPr>
          <w:id w:val="723720848"/>
          <w:placeholder>
            <w:docPart w:val="4A538B3868ED4F9C889A22639EA1306B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4591CC9A" w14:textId="02DC8603" w:rsidR="008A3830" w:rsidRDefault="008A3830"/>
    <w:p w14:paraId="5BC02AD1" w14:textId="77777777" w:rsidR="00B93CF0" w:rsidRDefault="00B93CF0" w:rsidP="00B93CF0">
      <w:r>
        <w:t>Job Title:</w:t>
      </w:r>
      <w:r>
        <w:tab/>
      </w:r>
      <w:r>
        <w:tab/>
      </w:r>
      <w:r>
        <w:tab/>
      </w:r>
      <w:sdt>
        <w:sdtPr>
          <w:id w:val="-816266002"/>
          <w:placeholder>
            <w:docPart w:val="9E5D23121BD441A6AB41EEB3CBEEE8F2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763774F4" w14:textId="77777777" w:rsidR="00B93CF0" w:rsidRDefault="00B93CF0" w:rsidP="00B93CF0">
      <w:r>
        <w:t>Employer:</w:t>
      </w:r>
      <w:r>
        <w:tab/>
      </w:r>
      <w:r>
        <w:tab/>
      </w:r>
      <w:r>
        <w:tab/>
      </w:r>
      <w:sdt>
        <w:sdtPr>
          <w:id w:val="1378196977"/>
          <w:placeholder>
            <w:docPart w:val="9E5D23121BD441A6AB41EEB3CBEEE8F2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488EBD76" w14:textId="77777777" w:rsidR="00B93CF0" w:rsidRDefault="00B93CF0" w:rsidP="00B93CF0">
      <w:r>
        <w:t>Supervisor:</w:t>
      </w:r>
      <w:r>
        <w:tab/>
      </w:r>
      <w:r>
        <w:tab/>
      </w:r>
      <w:r>
        <w:tab/>
      </w:r>
      <w:sdt>
        <w:sdtPr>
          <w:id w:val="2089729424"/>
          <w:placeholder>
            <w:docPart w:val="9E5D23121BD441A6AB41EEB3CBEEE8F2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2707256B" w14:textId="77777777" w:rsidR="00B93CF0" w:rsidRDefault="00B93CF0" w:rsidP="00B93CF0">
      <w:r>
        <w:t>Dates:</w:t>
      </w:r>
      <w:r>
        <w:tab/>
      </w:r>
      <w:r>
        <w:tab/>
      </w:r>
      <w:r>
        <w:tab/>
      </w:r>
      <w:r>
        <w:tab/>
      </w:r>
      <w:sdt>
        <w:sdtPr>
          <w:id w:val="-1754966555"/>
          <w:placeholder>
            <w:docPart w:val="9E5D23121BD441A6AB41EEB3CBEEE8F2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583353A2" w14:textId="77777777" w:rsidR="00B93CF0" w:rsidRDefault="00B93CF0" w:rsidP="00B93CF0">
      <w:r>
        <w:t>Reason for Leaving:</w:t>
      </w:r>
      <w:r>
        <w:tab/>
      </w:r>
      <w:r>
        <w:tab/>
      </w:r>
      <w:sdt>
        <w:sdtPr>
          <w:id w:val="-1709558360"/>
          <w:placeholder>
            <w:docPart w:val="9E5D23121BD441A6AB41EEB3CBEEE8F2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610DC0DC" w14:textId="075354DE" w:rsidR="00B93CF0" w:rsidRDefault="00B93CF0"/>
    <w:p w14:paraId="22EB886A" w14:textId="7213C8A0" w:rsidR="00B93CF0" w:rsidRDefault="00B93CF0" w:rsidP="00B93CF0">
      <w:pPr>
        <w:pStyle w:val="Heading1"/>
      </w:pPr>
      <w:r>
        <w:t>References:</w:t>
      </w:r>
    </w:p>
    <w:p w14:paraId="7C04A65F" w14:textId="714BF0A8" w:rsidR="00B93CF0" w:rsidRDefault="00B93CF0" w:rsidP="00B93CF0">
      <w:r>
        <w:t xml:space="preserve">Name: </w:t>
      </w:r>
      <w:r>
        <w:tab/>
      </w:r>
      <w:r>
        <w:tab/>
      </w:r>
      <w:r>
        <w:tab/>
      </w:r>
      <w:r>
        <w:tab/>
      </w:r>
      <w:sdt>
        <w:sdtPr>
          <w:id w:val="-1427964115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5ADCA169" w14:textId="0E8E91BF" w:rsidR="00B93CF0" w:rsidRDefault="00B93CF0" w:rsidP="00B93CF0">
      <w:r>
        <w:t>Title:</w:t>
      </w:r>
      <w:r>
        <w:tab/>
      </w:r>
      <w:r>
        <w:tab/>
      </w:r>
      <w:r>
        <w:tab/>
      </w:r>
      <w:r>
        <w:tab/>
      </w:r>
      <w:sdt>
        <w:sdtPr>
          <w:id w:val="1741372750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3EADC951" w14:textId="257460B3" w:rsidR="00B93CF0" w:rsidRDefault="00B93CF0" w:rsidP="00B93CF0">
      <w:r>
        <w:t>Phone:</w:t>
      </w:r>
      <w:r>
        <w:tab/>
      </w:r>
      <w:r>
        <w:tab/>
      </w:r>
      <w:r>
        <w:tab/>
      </w:r>
      <w:r>
        <w:tab/>
      </w:r>
      <w:sdt>
        <w:sdtPr>
          <w:id w:val="312146506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7063D3BB" w14:textId="5D1B3931" w:rsidR="00B93CF0" w:rsidRPr="00B93CF0" w:rsidRDefault="00B93CF0" w:rsidP="00B93CF0"/>
    <w:p w14:paraId="23C0C097" w14:textId="77777777" w:rsidR="00B93CF0" w:rsidRDefault="00B93CF0" w:rsidP="00B93CF0">
      <w:r>
        <w:t xml:space="preserve">Name: </w:t>
      </w:r>
      <w:r>
        <w:tab/>
      </w:r>
      <w:r>
        <w:tab/>
      </w:r>
      <w:r>
        <w:tab/>
      </w:r>
      <w:r>
        <w:tab/>
      </w:r>
      <w:sdt>
        <w:sdtPr>
          <w:id w:val="-925966492"/>
          <w:placeholder>
            <w:docPart w:val="4D12114473944E3396F10A5190EF6C77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34A91FB9" w14:textId="77777777" w:rsidR="00B93CF0" w:rsidRDefault="00B93CF0" w:rsidP="00B93CF0">
      <w:r>
        <w:t>Title:</w:t>
      </w:r>
      <w:r>
        <w:tab/>
      </w:r>
      <w:r>
        <w:tab/>
      </w:r>
      <w:r>
        <w:tab/>
      </w:r>
      <w:r>
        <w:tab/>
      </w:r>
      <w:sdt>
        <w:sdtPr>
          <w:id w:val="1496994475"/>
          <w:placeholder>
            <w:docPart w:val="4D12114473944E3396F10A5190EF6C77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486D35BC" w14:textId="376FD7A1" w:rsidR="00B93CF0" w:rsidRDefault="00B93CF0" w:rsidP="00B93CF0">
      <w:r>
        <w:t>Phone:</w:t>
      </w:r>
      <w:r>
        <w:tab/>
      </w:r>
      <w:r>
        <w:tab/>
      </w:r>
      <w:r>
        <w:tab/>
      </w:r>
      <w:r>
        <w:tab/>
      </w:r>
      <w:sdt>
        <w:sdtPr>
          <w:id w:val="-1160847016"/>
          <w:placeholder>
            <w:docPart w:val="4D12114473944E3396F10A5190EF6C77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sectPr w:rsidR="00B93C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84E9F2" w14:textId="77777777" w:rsidR="00B93CF0" w:rsidRDefault="00B93CF0" w:rsidP="00B93CF0">
      <w:pPr>
        <w:spacing w:after="0" w:line="240" w:lineRule="auto"/>
      </w:pPr>
      <w:r>
        <w:separator/>
      </w:r>
    </w:p>
  </w:endnote>
  <w:endnote w:type="continuationSeparator" w:id="0">
    <w:p w14:paraId="3281A71F" w14:textId="77777777" w:rsidR="00B93CF0" w:rsidRDefault="00B93CF0" w:rsidP="00B93C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B90221" w14:textId="77777777" w:rsidR="00B93CF0" w:rsidRDefault="00B93CF0" w:rsidP="00B93CF0">
      <w:pPr>
        <w:spacing w:after="0" w:line="240" w:lineRule="auto"/>
      </w:pPr>
      <w:r>
        <w:separator/>
      </w:r>
    </w:p>
  </w:footnote>
  <w:footnote w:type="continuationSeparator" w:id="0">
    <w:p w14:paraId="29FDF3CD" w14:textId="77777777" w:rsidR="00B93CF0" w:rsidRDefault="00B93CF0" w:rsidP="00B93C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65A45"/>
    <w:multiLevelType w:val="hybridMultilevel"/>
    <w:tmpl w:val="94841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3tDQ1MTE2NzQ0sDBR0lEKTi0uzszPAykwqgUAulpj/SwAAAA="/>
  </w:docVars>
  <w:rsids>
    <w:rsidRoot w:val="008A3830"/>
    <w:rsid w:val="00042190"/>
    <w:rsid w:val="00281D8C"/>
    <w:rsid w:val="003A5446"/>
    <w:rsid w:val="003F6BB7"/>
    <w:rsid w:val="008A3830"/>
    <w:rsid w:val="00991304"/>
    <w:rsid w:val="00B93CF0"/>
    <w:rsid w:val="00D95D27"/>
    <w:rsid w:val="00DE2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DBD97"/>
  <w15:chartTrackingRefBased/>
  <w15:docId w15:val="{46DB78C9-846A-4849-8162-BEC24F79AD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38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A3830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8A383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8A383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A38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93C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3CF0"/>
  </w:style>
  <w:style w:type="paragraph" w:styleId="Footer">
    <w:name w:val="footer"/>
    <w:basedOn w:val="Normal"/>
    <w:link w:val="FooterChar"/>
    <w:uiPriority w:val="99"/>
    <w:unhideWhenUsed/>
    <w:rsid w:val="00B93C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3CF0"/>
  </w:style>
  <w:style w:type="paragraph" w:styleId="ListParagraph">
    <w:name w:val="List Paragraph"/>
    <w:basedOn w:val="Normal"/>
    <w:uiPriority w:val="34"/>
    <w:qFormat/>
    <w:rsid w:val="003F6B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2409A-CBC5-4309-B602-F97E6495118F}"/>
      </w:docPartPr>
      <w:docPartBody>
        <w:p w:rsidR="00C33594" w:rsidRDefault="00126317">
          <w:r w:rsidRPr="007D524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538B3868ED4F9C889A22639EA130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1400E-563B-446E-9446-EB8FA8F784E3}"/>
      </w:docPartPr>
      <w:docPartBody>
        <w:p w:rsidR="00C33594" w:rsidRDefault="00126317" w:rsidP="00126317">
          <w:pPr>
            <w:pStyle w:val="4A538B3868ED4F9C889A22639EA1306B"/>
          </w:pPr>
          <w:r w:rsidRPr="007D524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5D23121BD441A6AB41EEB3CBEEE8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D039D-B684-49B7-BA4A-7C69E9D7D454}"/>
      </w:docPartPr>
      <w:docPartBody>
        <w:p w:rsidR="00C33594" w:rsidRDefault="00126317" w:rsidP="00126317">
          <w:pPr>
            <w:pStyle w:val="9E5D23121BD441A6AB41EEB3CBEEE8F2"/>
          </w:pPr>
          <w:r w:rsidRPr="007D524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12114473944E3396F10A5190EF6C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B900A0-2852-4909-B51B-22C6FED59DDA}"/>
      </w:docPartPr>
      <w:docPartBody>
        <w:p w:rsidR="00C33594" w:rsidRDefault="00126317" w:rsidP="00126317">
          <w:pPr>
            <w:pStyle w:val="4D12114473944E3396F10A5190EF6C77"/>
          </w:pPr>
          <w:r w:rsidRPr="007D524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26317"/>
    <w:rsid w:val="00126317"/>
    <w:rsid w:val="00C33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26317"/>
    <w:rPr>
      <w:color w:val="808080"/>
    </w:rPr>
  </w:style>
  <w:style w:type="paragraph" w:customStyle="1" w:styleId="4A538B3868ED4F9C889A22639EA1306B">
    <w:name w:val="4A538B3868ED4F9C889A22639EA1306B"/>
    <w:rsid w:val="00126317"/>
  </w:style>
  <w:style w:type="paragraph" w:customStyle="1" w:styleId="9E5D23121BD441A6AB41EEB3CBEEE8F2">
    <w:name w:val="9E5D23121BD441A6AB41EEB3CBEEE8F2"/>
    <w:rsid w:val="00126317"/>
  </w:style>
  <w:style w:type="paragraph" w:customStyle="1" w:styleId="4D12114473944E3396F10A5190EF6C77">
    <w:name w:val="4D12114473944E3396F10A5190EF6C77"/>
    <w:rsid w:val="0012631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365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 Schiedermayer</dc:creator>
  <cp:keywords/>
  <dc:description/>
  <cp:lastModifiedBy>Barb Schiedermayer</cp:lastModifiedBy>
  <cp:revision>6</cp:revision>
  <dcterms:created xsi:type="dcterms:W3CDTF">2021-10-04T05:38:00Z</dcterms:created>
  <dcterms:modified xsi:type="dcterms:W3CDTF">2021-10-04T05:58:00Z</dcterms:modified>
</cp:coreProperties>
</file>